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061C8A35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r w:rsidR="00744C7E">
        <w:rPr>
          <w:color w:val="0070C0"/>
          <w:sz w:val="36"/>
          <w:szCs w:val="3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</w:t>
      </w:r>
      <w:r w:rsidR="006E1614">
        <w:rPr>
          <w:color w:val="0070C0"/>
          <w:sz w:val="36"/>
          <w:szCs w:val="3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202</w:t>
      </w:r>
      <w:r w:rsidR="00744C7E">
        <w:rPr>
          <w:color w:val="0070C0"/>
          <w:sz w:val="36"/>
          <w:szCs w:val="3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6</w:t>
      </w:r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224179DD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243B1A">
        <w:rPr>
          <w:b w:val="0"/>
          <w:szCs w:val="24"/>
        </w:rPr>
        <w:t>Jim Garland</w:t>
      </w:r>
    </w:p>
    <w:p w14:paraId="77C2C5F7" w14:textId="4913F656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="00243B1A">
        <w:rPr>
          <w:b w:val="0"/>
          <w:szCs w:val="24"/>
        </w:rPr>
        <w:t>D114</w:t>
      </w:r>
      <w:r w:rsidR="00157848" w:rsidRPr="00E95E5C">
        <w:rPr>
          <w:color w:val="000000" w:themeColor="text1"/>
          <w:szCs w:val="24"/>
        </w:rPr>
        <w:tab/>
      </w:r>
    </w:p>
    <w:p w14:paraId="063179E3" w14:textId="233280B8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="00243B1A">
        <w:rPr>
          <w:b w:val="0"/>
          <w:szCs w:val="24"/>
        </w:rPr>
        <w:t>jgarland@mecc.edu</w:t>
      </w:r>
      <w:r w:rsidR="00157848" w:rsidRPr="00E95E5C">
        <w:rPr>
          <w:color w:val="000000" w:themeColor="text1"/>
          <w:szCs w:val="24"/>
        </w:rPr>
        <w:tab/>
      </w:r>
    </w:p>
    <w:p w14:paraId="331DB555" w14:textId="1B433417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="00243B1A">
        <w:rPr>
          <w:b w:val="0"/>
          <w:szCs w:val="24"/>
        </w:rPr>
        <w:t>(276)523-9085</w:t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16D14373" w14:textId="77777777" w:rsidR="00FA56CE" w:rsidRDefault="00CA412C" w:rsidP="00FA56CE">
            <w:pPr>
              <w:jc w:val="center"/>
              <w:rPr>
                <w:sz w:val="20"/>
                <w:szCs w:val="16"/>
              </w:rPr>
            </w:pPr>
            <w:r w:rsidRPr="00CA412C">
              <w:rPr>
                <w:sz w:val="20"/>
                <w:szCs w:val="16"/>
              </w:rPr>
              <w:t>Office (Virtual)</w:t>
            </w:r>
          </w:p>
          <w:p w14:paraId="30B18EA2" w14:textId="071836FC" w:rsidR="00CA412C" w:rsidRPr="00BC2A50" w:rsidRDefault="00CA412C" w:rsidP="00FA56CE">
            <w:pPr>
              <w:jc w:val="center"/>
            </w:pPr>
            <w:r w:rsidRPr="00CA412C">
              <w:rPr>
                <w:sz w:val="20"/>
                <w:szCs w:val="12"/>
              </w:rPr>
              <w:t>9:00-2:00</w:t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B99B6B" w14:textId="7A7693C3" w:rsidR="00FA56CE" w:rsidRPr="005F4AC4" w:rsidRDefault="00D5255E" w:rsidP="00CA412C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F9C7270" w14:textId="77777777" w:rsidR="00FA56CE" w:rsidRDefault="00FA56CE" w:rsidP="00243B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Office</w:t>
            </w:r>
          </w:p>
          <w:p w14:paraId="398C250C" w14:textId="34DBFE64" w:rsidR="00243B1A" w:rsidRPr="005F4AC4" w:rsidRDefault="00CA412C" w:rsidP="00243B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00-12:30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0761AA5" w14:textId="71FD9158" w:rsidR="00FA56CE" w:rsidRPr="005F4AC4" w:rsidRDefault="00D5255E" w:rsidP="00FA56CE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CF31B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619E40E" w14:textId="342A0D28" w:rsidR="00CF31B1" w:rsidRPr="00BC2A50" w:rsidRDefault="00CA412C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B081832" w14:textId="77777777" w:rsidR="00CF31B1" w:rsidRDefault="00CF31B1" w:rsidP="00CF31B1">
            <w:pPr>
              <w:jc w:val="center"/>
              <w:rPr>
                <w:sz w:val="20"/>
              </w:rPr>
            </w:pPr>
            <w:r>
              <w:rPr>
                <w:sz w:val="20"/>
              </w:rPr>
              <w:t>ELE 156</w:t>
            </w:r>
          </w:p>
          <w:p w14:paraId="4A4EAE33" w14:textId="30953219" w:rsidR="00CF31B1" w:rsidRPr="005F4AC4" w:rsidRDefault="00CF31B1" w:rsidP="00CF31B1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2:20</w:t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B2C9D3A" w14:textId="77777777" w:rsidR="00CF31B1" w:rsidRDefault="00CF31B1" w:rsidP="00CF31B1">
            <w:pPr>
              <w:jc w:val="center"/>
              <w:rPr>
                <w:sz w:val="20"/>
              </w:rPr>
            </w:pPr>
            <w:r>
              <w:rPr>
                <w:sz w:val="20"/>
              </w:rPr>
              <w:t>MEC 266</w:t>
            </w:r>
          </w:p>
          <w:p w14:paraId="477DAE72" w14:textId="546E7169" w:rsidR="00CF31B1" w:rsidRPr="005F4AC4" w:rsidRDefault="00CF31B1" w:rsidP="00CF31B1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50-3:30</w:t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AF5F38D" w14:textId="77777777" w:rsidR="00CF31B1" w:rsidRDefault="00CF31B1" w:rsidP="00CF31B1">
            <w:pPr>
              <w:jc w:val="center"/>
              <w:rPr>
                <w:sz w:val="20"/>
              </w:rPr>
            </w:pPr>
            <w:r>
              <w:rPr>
                <w:sz w:val="20"/>
              </w:rPr>
              <w:t>ETR 143</w:t>
            </w:r>
          </w:p>
          <w:p w14:paraId="3B9A360A" w14:textId="788D5504" w:rsidR="00CF31B1" w:rsidRPr="005F4AC4" w:rsidRDefault="00CF31B1" w:rsidP="00CF31B1">
            <w:pPr>
              <w:jc w:val="center"/>
              <w:rPr>
                <w:sz w:val="20"/>
              </w:rPr>
            </w:pPr>
            <w:r>
              <w:rPr>
                <w:sz w:val="20"/>
              </w:rPr>
              <w:t>9:40-12:20</w:t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CF31B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6515955" w14:textId="4C478BC0" w:rsidR="00CF31B1" w:rsidRPr="00BC2A50" w:rsidRDefault="00CA412C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3852723" w14:textId="7B19F6E2" w:rsidR="00CF31B1" w:rsidRDefault="00CF31B1" w:rsidP="00CF31B1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Office </w:t>
            </w:r>
          </w:p>
          <w:p w14:paraId="79DCD0AA" w14:textId="0023DE76" w:rsidR="00CF31B1" w:rsidRPr="005F4AC4" w:rsidRDefault="00CF31B1" w:rsidP="00CF31B1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30-</w:t>
            </w:r>
            <w:r w:rsidR="00CA412C">
              <w:rPr>
                <w:sz w:val="20"/>
              </w:rPr>
              <w:t>3:00</w:t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3E1234" w14:textId="4836C5E5" w:rsidR="00CF31B1" w:rsidRPr="005F4AC4" w:rsidRDefault="00CF31B1" w:rsidP="00CF31B1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0CBCCAE3" w:rsidR="00CF31B1" w:rsidRPr="005F4AC4" w:rsidRDefault="00CA412C" w:rsidP="00CF31B1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CF31B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CF31B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CF31B1" w:rsidRPr="00BC2A50" w:rsidRDefault="00CF31B1" w:rsidP="00CF31B1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52186F3C" w:rsidR="00E96788" w:rsidRDefault="00E96788" w:rsidP="00B34609">
      <w:r w:rsidRPr="00C61AE8">
        <w:rPr>
          <w:b/>
        </w:rPr>
        <w:t>Notes:</w:t>
      </w:r>
      <w:r>
        <w:tab/>
      </w:r>
      <w:r w:rsidR="006E1614">
        <w:t>Online Courses: PHY 131, IND 137</w:t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99EE85" w14:textId="77777777" w:rsidR="006074CF" w:rsidRDefault="006074CF" w:rsidP="00AE1BFE">
      <w:r>
        <w:separator/>
      </w:r>
    </w:p>
  </w:endnote>
  <w:endnote w:type="continuationSeparator" w:id="0">
    <w:p w14:paraId="1AF884D2" w14:textId="77777777" w:rsidR="006074CF" w:rsidRDefault="006074CF" w:rsidP="00AE1BFE">
      <w:r>
        <w:continuationSeparator/>
      </w:r>
    </w:p>
  </w:endnote>
  <w:endnote w:type="continuationNotice" w:id="1">
    <w:p w14:paraId="130458BA" w14:textId="77777777" w:rsidR="00605ECA" w:rsidRDefault="00605E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7F809D" w14:textId="77777777" w:rsidR="006074CF" w:rsidRDefault="006074CF" w:rsidP="00AE1BFE">
      <w:r>
        <w:separator/>
      </w:r>
    </w:p>
  </w:footnote>
  <w:footnote w:type="continuationSeparator" w:id="0">
    <w:p w14:paraId="24667863" w14:textId="77777777" w:rsidR="006074CF" w:rsidRDefault="006074CF" w:rsidP="00AE1BFE">
      <w:r>
        <w:continuationSeparator/>
      </w:r>
    </w:p>
  </w:footnote>
  <w:footnote w:type="continuationNotice" w:id="1">
    <w:p w14:paraId="3BB769B7" w14:textId="77777777" w:rsidR="00605ECA" w:rsidRDefault="00605EC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qgUADUAcZywAAAA="/>
  </w:docVars>
  <w:rsids>
    <w:rsidRoot w:val="00EC7145"/>
    <w:rsid w:val="00062DA9"/>
    <w:rsid w:val="0006687B"/>
    <w:rsid w:val="00074B16"/>
    <w:rsid w:val="000760A0"/>
    <w:rsid w:val="00084AFB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4755"/>
    <w:rsid w:val="00216FB0"/>
    <w:rsid w:val="00221C21"/>
    <w:rsid w:val="00223B79"/>
    <w:rsid w:val="00243B1A"/>
    <w:rsid w:val="00287429"/>
    <w:rsid w:val="002A3F5A"/>
    <w:rsid w:val="002A7EB4"/>
    <w:rsid w:val="002B17C1"/>
    <w:rsid w:val="00363542"/>
    <w:rsid w:val="0037516F"/>
    <w:rsid w:val="003850F5"/>
    <w:rsid w:val="0038580D"/>
    <w:rsid w:val="00390AB3"/>
    <w:rsid w:val="003B1D46"/>
    <w:rsid w:val="003B1F77"/>
    <w:rsid w:val="003B4EC8"/>
    <w:rsid w:val="003D0DF3"/>
    <w:rsid w:val="004639C0"/>
    <w:rsid w:val="004836DE"/>
    <w:rsid w:val="004873DE"/>
    <w:rsid w:val="004D3F29"/>
    <w:rsid w:val="004F2677"/>
    <w:rsid w:val="0051244F"/>
    <w:rsid w:val="005552C7"/>
    <w:rsid w:val="00557182"/>
    <w:rsid w:val="00565684"/>
    <w:rsid w:val="005B012E"/>
    <w:rsid w:val="005C04C2"/>
    <w:rsid w:val="005F2C86"/>
    <w:rsid w:val="005F4AC4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E1614"/>
    <w:rsid w:val="006F1D9F"/>
    <w:rsid w:val="006F2C90"/>
    <w:rsid w:val="006F47D3"/>
    <w:rsid w:val="00712409"/>
    <w:rsid w:val="00715345"/>
    <w:rsid w:val="00744C7E"/>
    <w:rsid w:val="00745C1D"/>
    <w:rsid w:val="00754E07"/>
    <w:rsid w:val="00783EC9"/>
    <w:rsid w:val="007916F8"/>
    <w:rsid w:val="00793CBA"/>
    <w:rsid w:val="007C2A9D"/>
    <w:rsid w:val="007D4C1F"/>
    <w:rsid w:val="007D5D0E"/>
    <w:rsid w:val="007E09B2"/>
    <w:rsid w:val="007E5841"/>
    <w:rsid w:val="007F5A49"/>
    <w:rsid w:val="00833497"/>
    <w:rsid w:val="008725A1"/>
    <w:rsid w:val="008737AE"/>
    <w:rsid w:val="008E7F95"/>
    <w:rsid w:val="008F2710"/>
    <w:rsid w:val="00904AB5"/>
    <w:rsid w:val="00906D9A"/>
    <w:rsid w:val="009328DA"/>
    <w:rsid w:val="009440EA"/>
    <w:rsid w:val="00952F53"/>
    <w:rsid w:val="00962F91"/>
    <w:rsid w:val="00963C50"/>
    <w:rsid w:val="00971B27"/>
    <w:rsid w:val="009C79D5"/>
    <w:rsid w:val="00A20065"/>
    <w:rsid w:val="00A37765"/>
    <w:rsid w:val="00AA169C"/>
    <w:rsid w:val="00AC4CBC"/>
    <w:rsid w:val="00AE1BFE"/>
    <w:rsid w:val="00AF3A91"/>
    <w:rsid w:val="00B01CF1"/>
    <w:rsid w:val="00B14DCD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473A4"/>
    <w:rsid w:val="00C61AE8"/>
    <w:rsid w:val="00CA412C"/>
    <w:rsid w:val="00CB2AD6"/>
    <w:rsid w:val="00CD4C8B"/>
    <w:rsid w:val="00CF177D"/>
    <w:rsid w:val="00CF31B1"/>
    <w:rsid w:val="00D22B74"/>
    <w:rsid w:val="00D515AA"/>
    <w:rsid w:val="00D5255E"/>
    <w:rsid w:val="00D9376A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F05150"/>
    <w:rsid w:val="00F23879"/>
    <w:rsid w:val="00F25B40"/>
    <w:rsid w:val="00F310C8"/>
    <w:rsid w:val="00FA4280"/>
    <w:rsid w:val="00FA56CE"/>
    <w:rsid w:val="00FC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1B9E8047-D020-4817-8E93-2FCBADB69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41763B57B8A4FB346965BA3A77B57" ma:contentTypeVersion="8" ma:contentTypeDescription="Create a new document." ma:contentTypeScope="" ma:versionID="441af9330b38ef73edbaec8a2f5ad130">
  <xsd:schema xmlns:xsd="http://www.w3.org/2001/XMLSchema" xmlns:xs="http://www.w3.org/2001/XMLSchema" xmlns:p="http://schemas.microsoft.com/office/2006/metadata/properties" xmlns:ns2="4965c402-5002-4263-b53b-6608bbee340a" xmlns:ns3="3104f617-05e2-4b73-85b3-2ee0d2b42ab4" targetNamespace="http://schemas.microsoft.com/office/2006/metadata/properties" ma:root="true" ma:fieldsID="b8678a27f992f734603d9d9d5d47cde7" ns2:_="" ns3:_="">
    <xsd:import namespace="4965c402-5002-4263-b53b-6608bbee340a"/>
    <xsd:import namespace="3104f617-05e2-4b73-85b3-2ee0d2b42a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5c402-5002-4263-b53b-6608bbee3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4f617-05e2-4b73-85b3-2ee0d2b42a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6256A3-BE36-4205-95D1-EB70D99DCC69}">
  <ds:schemaRefs>
    <ds:schemaRef ds:uri="http://purl.org/dc/terms/"/>
    <ds:schemaRef ds:uri="a903c0f7-81b7-4fde-a85e-516551d8c7e1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d25e597-38b2-40cc-8127-d19aadb36f26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EDFC47-9A3B-491B-ABFC-30937B95D703}"/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81</Words>
  <Characters>921</Characters>
  <Application>Microsoft Office Word</Application>
  <DocSecurity>0</DocSecurity>
  <Lines>11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subject/>
  <dc:creator>EW/LN/CB</dc:creator>
  <cp:keywords/>
  <cp:lastModifiedBy>Jim Garland</cp:lastModifiedBy>
  <cp:revision>10</cp:revision>
  <cp:lastPrinted>2023-02-15T22:58:00Z</cp:lastPrinted>
  <dcterms:created xsi:type="dcterms:W3CDTF">2026-01-05T20:01:00Z</dcterms:created>
  <dcterms:modified xsi:type="dcterms:W3CDTF">2026-01-20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641763B57B8A4FB346965BA3A77B57</vt:lpwstr>
  </property>
</Properties>
</file>